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ent Scor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 summary of student perform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B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FF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00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5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e: Scores above 90 are excellen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0:02:11Z</dcterms:created>
  <dcterms:modified xsi:type="dcterms:W3CDTF">2024-10-09T10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